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CA6717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CA671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Pr="00CA6717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65"/>
        <w:gridCol w:w="1524"/>
        <w:gridCol w:w="1456"/>
      </w:tblGrid>
      <w:tr w:rsidR="00E56726" w:rsidRPr="00711533" w:rsidTr="00E56726">
        <w:trPr>
          <w:trHeight w:val="389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r w:rsidR="00CA67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r w:rsidR="00CA67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r w:rsidR="00CA67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E56726" w:rsidRPr="00E56726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</w:p>
        </w:tc>
      </w:tr>
      <w:tr w:rsidR="00E56726" w:rsidRPr="00711533" w:rsidTr="004C257C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011B11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11B1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7C40" w:rsidRPr="00711533" w:rsidTr="004D7C40">
        <w:trPr>
          <w:trHeight w:val="281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4D7C40" w:rsidRPr="00711533" w:rsidRDefault="004D7C40" w:rsidP="0004523C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410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r w:rsidR="00CA67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CA67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CA67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: 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950C6A" w:rsidRPr="00E56726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25 </w:t>
            </w:r>
          </w:p>
        </w:tc>
      </w:tr>
      <w:tr w:rsidR="00950C6A" w:rsidRPr="00711533" w:rsidTr="004755AB">
        <w:trPr>
          <w:trHeight w:val="34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4755AB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4755AB">
        <w:trPr>
          <w:trHeight w:val="353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E56726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гас/пелет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89"/>
          <w:jc w:val="center"/>
        </w:trPr>
        <w:tc>
          <w:tcPr>
            <w:tcW w:w="77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711533" w:rsidRDefault="00E56726" w:rsidP="00E5672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:rsidTr="00E56726">
        <w:trPr>
          <w:trHeight w:val="338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950C6A" w:rsidRPr="00E56726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25 </w:t>
            </w:r>
          </w:p>
        </w:tc>
      </w:tr>
      <w:tr w:rsidR="00950C6A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двострукиса размакнутим крилима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, једноструки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r w:rsidR="00CA671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B41CD5">
        <w:trPr>
          <w:trHeight w:val="346"/>
          <w:jc w:val="center"/>
        </w:trPr>
        <w:tc>
          <w:tcPr>
            <w:tcW w:w="62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eastAsia="Times New Roman" w:hAnsi="Times New Roman" w:cs="Times New Roman"/>
                <w:sz w:val="24"/>
                <w:szCs w:val="24"/>
              </w:rPr>
              <w:t>ПВЦ, алуминијум</w:t>
            </w:r>
          </w:p>
        </w:tc>
        <w:tc>
          <w:tcPr>
            <w:tcW w:w="1524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0C2BF8">
        <w:trPr>
          <w:trHeight w:val="346"/>
          <w:jc w:val="center"/>
        </w:trPr>
        <w:tc>
          <w:tcPr>
            <w:tcW w:w="9245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1"/>
        <w:tblW w:w="9296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307"/>
        <w:gridCol w:w="1533"/>
        <w:gridCol w:w="1456"/>
      </w:tblGrid>
      <w:tr w:rsidR="00E56726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E56726" w:rsidRPr="004D7C40" w:rsidRDefault="00E56726" w:rsidP="00E5672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 фактор</w:t>
            </w:r>
            <w:r w:rsidR="00CA67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r w:rsidR="00CA67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r w:rsidR="00CA67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r w:rsidR="00CA67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r w:rsidR="00CA67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D7C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E56726" w:rsidRPr="00711533" w:rsidRDefault="00E56726" w:rsidP="00E5672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CA67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6726" w:rsidRPr="00E56726" w:rsidRDefault="00E56726" w:rsidP="00E5672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максимално</w:t>
            </w:r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56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vAlign w:val="center"/>
          </w:tcPr>
          <w:p w:rsidR="00950C6A" w:rsidRPr="00950C6A" w:rsidRDefault="00950C6A" w:rsidP="00950C6A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5</w:t>
            </w:r>
            <w:bookmarkStart w:id="0" w:name="_GoBack"/>
            <w:bookmarkEnd w:id="0"/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4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46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0372B1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711533" w:rsidRDefault="00950C6A" w:rsidP="00950C6A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2,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950C6A" w:rsidRPr="000372B1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50C6A" w:rsidRPr="00711533" w:rsidTr="00E56726">
        <w:trPr>
          <w:trHeight w:val="353"/>
          <w:jc w:val="center"/>
        </w:trPr>
        <w:tc>
          <w:tcPr>
            <w:tcW w:w="6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950C6A" w:rsidRPr="00711533" w:rsidRDefault="00950C6A" w:rsidP="00950C6A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53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950C6A" w:rsidRPr="000372B1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153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56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50C6A" w:rsidRPr="00711533" w:rsidRDefault="00950C6A" w:rsidP="00950C6A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726" w:rsidRPr="00711533" w:rsidTr="00E56726">
        <w:trPr>
          <w:trHeight w:val="353"/>
          <w:jc w:val="center"/>
        </w:trPr>
        <w:tc>
          <w:tcPr>
            <w:tcW w:w="78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E56726" w:rsidRDefault="00E56726" w:rsidP="00E56726">
            <w:pPr>
              <w:ind w:left="13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купно </w:t>
            </w:r>
          </w:p>
        </w:tc>
        <w:tc>
          <w:tcPr>
            <w:tcW w:w="1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6726" w:rsidRPr="00E56726" w:rsidRDefault="00E56726" w:rsidP="00E5672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100</w:t>
            </w:r>
          </w:p>
        </w:tc>
      </w:tr>
    </w:tbl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2450B" w:rsidRDefault="0022450B" w:rsidP="00CB7E8C">
      <w:pPr>
        <w:spacing w:after="0" w:line="240" w:lineRule="auto"/>
      </w:pPr>
      <w:r>
        <w:separator/>
      </w:r>
    </w:p>
  </w:endnote>
  <w:endnote w:type="continuationSeparator" w:id="1">
    <w:p w:rsidR="0022450B" w:rsidRDefault="0022450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2450B" w:rsidRDefault="0022450B" w:rsidP="00CB7E8C">
      <w:pPr>
        <w:spacing w:after="0" w:line="240" w:lineRule="auto"/>
      </w:pPr>
      <w:r>
        <w:separator/>
      </w:r>
    </w:p>
  </w:footnote>
  <w:footnote w:type="continuationSeparator" w:id="1">
    <w:p w:rsidR="0022450B" w:rsidRDefault="0022450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7"/>
  </w:num>
  <w:num w:numId="5">
    <w:abstractNumId w:val="14"/>
  </w:num>
  <w:num w:numId="6">
    <w:abstractNumId w:val="28"/>
  </w:num>
  <w:num w:numId="7">
    <w:abstractNumId w:val="11"/>
  </w:num>
  <w:num w:numId="8">
    <w:abstractNumId w:val="15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7"/>
  </w:num>
  <w:num w:numId="26">
    <w:abstractNumId w:val="20"/>
  </w:num>
  <w:num w:numId="27">
    <w:abstractNumId w:val="1"/>
  </w:num>
  <w:num w:numId="28">
    <w:abstractNumId w:val="13"/>
  </w:num>
  <w:num w:numId="29">
    <w:abstractNumId w:val="25"/>
  </w:num>
  <w:num w:numId="30">
    <w:abstractNumId w:val="4"/>
  </w:num>
  <w:num w:numId="31">
    <w:abstractNumId w:val="1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rwUACXO8wS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C6AA0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2450B"/>
    <w:rsid w:val="002B31BC"/>
    <w:rsid w:val="002B5978"/>
    <w:rsid w:val="002C788C"/>
    <w:rsid w:val="002D37E0"/>
    <w:rsid w:val="003053D4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33A8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D7181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10731"/>
    <w:rsid w:val="00811065"/>
    <w:rsid w:val="00814F24"/>
    <w:rsid w:val="00841218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4B45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A6717"/>
    <w:rsid w:val="00CB0FBC"/>
    <w:rsid w:val="00CB2FAD"/>
    <w:rsid w:val="00CB7E8C"/>
    <w:rsid w:val="00CC78DF"/>
    <w:rsid w:val="00CD2F7E"/>
    <w:rsid w:val="00D13CF6"/>
    <w:rsid w:val="00D17F10"/>
    <w:rsid w:val="00D2032D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D0875"/>
    <w:rsid w:val="00DE4C76"/>
    <w:rsid w:val="00DF060B"/>
    <w:rsid w:val="00DF24FD"/>
    <w:rsid w:val="00DF753A"/>
    <w:rsid w:val="00E125BD"/>
    <w:rsid w:val="00E260B3"/>
    <w:rsid w:val="00E3226C"/>
    <w:rsid w:val="00E45E85"/>
    <w:rsid w:val="00E51326"/>
    <w:rsid w:val="00E56726"/>
    <w:rsid w:val="00E602FC"/>
    <w:rsid w:val="00E62C6C"/>
    <w:rsid w:val="00E77614"/>
    <w:rsid w:val="00E824A4"/>
    <w:rsid w:val="00E85733"/>
    <w:rsid w:val="00E919C1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0C2AD-5B1B-4198-9434-B55A3B03A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1-08-06T05:54:00Z</cp:lastPrinted>
  <dcterms:created xsi:type="dcterms:W3CDTF">2022-06-10T09:20:00Z</dcterms:created>
  <dcterms:modified xsi:type="dcterms:W3CDTF">2022-06-10T09:20:00Z</dcterms:modified>
</cp:coreProperties>
</file>